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New</w:t>
      </w:r>
      <w:r>
        <w:t xml:space="preserve"> </w:t>
      </w:r>
      <w:r>
        <w:t xml:space="preserve">Delhi</w:t>
      </w:r>
    </w:p>
    <w:p>
      <w:pPr>
        <w:pStyle w:val="FirstParagraph"/>
      </w:pPr>
      <w:r>
        <w:t xml:space="preserve">May 25, 2023</w:t>
      </w:r>
    </w:p>
    <w:p>
      <w:pPr>
        <w:pStyle w:val="BodyText"/>
      </w:pPr>
      <w:r>
        <w:t xml:space="preserve">Mr. Arvind Sharma</w:t>
      </w:r>
    </w:p>
    <w:p>
      <w:pPr>
        <w:pStyle w:val="BodyText"/>
      </w:pPr>
      <w:r>
        <w:t xml:space="preserve">Head of Human Resources</w:t>
      </w:r>
    </w:p>
    <w:p>
      <w:pPr>
        <w:pStyle w:val="BodyText"/>
      </w:pPr>
      <w:r>
        <w:t xml:space="preserve">TerraBuild Infrastructure Solutions Pvt. Ltd.</w:t>
      </w:r>
    </w:p>
    <w:p>
      <w:pPr>
        <w:pStyle w:val="BodyText"/>
      </w:pPr>
      <w:r>
        <w:t xml:space="preserve">D-10, Sector 62, Noida (Near Delhi)</w:t>
      </w:r>
    </w:p>
    <w:p>
      <w:pPr>
        <w:pStyle w:val="BodyText"/>
      </w:pPr>
      <w:r>
        <w:t xml:space="preserve">New Delhi, India 110096</w:t>
      </w:r>
    </w:p>
    <w:bookmarkStart w:id="20" w:name="X87744bfca4438283f37273731e6a62b2e36bafb"/>
    <w:p>
      <w:pPr>
        <w:pStyle w:val="Heading1"/>
      </w:pPr>
      <w:r>
        <w:t xml:space="preserve">Professional Civil Engineering Internship Application</w:t>
      </w:r>
    </w:p>
    <w:bookmarkEnd w:id="20"/>
    <w:p>
      <w:pPr>
        <w:pStyle w:val="FirstParagraph"/>
      </w:pPr>
      <w:r>
        <w:t xml:space="preserve">Dear Mr. Sharma,</w:t>
      </w:r>
    </w:p>
    <w:p>
      <w:pPr>
        <w:pStyle w:val="BodyText"/>
      </w:pPr>
      <w:r>
        <w:t xml:space="preserve">I am writing to express my enthusiastic application for the Civil Engineer Internship position at TerraBuild Infrastructure Solutions, as advertised on the National Career Portal for India New Delhi. As a final-year B.Tech Civil Engineering student at Delhi Technological University (DTU), I have meticulously aligned my academic pursuits and practical aspirations with the dynamic challenges of urban infrastructure development in India's capital region. This Internship Application Letter represents not merely a professional opportunity, but a profound commitment to contributing meaningfully to New Delhi's sustainable growth trajectory.</w:t>
      </w:r>
    </w:p>
    <w:p>
      <w:pPr>
        <w:pStyle w:val="BodyText"/>
      </w:pPr>
      <w:r>
        <w:t xml:space="preserve">My academic journey has been meticulously structured around the core pillars of civil engineering that resonate deeply with New Delhi's infrastructure imperatives. Courses such as Advanced Structural Analysis, Urban Water Resources Management, and Sustainable Construction Technologies have equipped me with both theoretical rigor and practical application skills essential for addressing India's complex urban challenges. In my recent capstone project titled "Optimizing Drainage Systems for Monsoon Resilience in South Delhi," I employed AutoCAD Civil 3D to redesign stormwater channels across a 5-acre residential zone, reducing flood risk by 38% through innovative permeable pavement integration. This project directly responded to New Delhi's recurring monsoon-related infrastructure vulnerabilities, demonstrating my capacity to translate academic knowledge into tangible urban solutions.</w:t>
      </w:r>
    </w:p>
    <w:p>
      <w:pPr>
        <w:pStyle w:val="BodyText"/>
      </w:pPr>
      <w:r>
        <w:t xml:space="preserve">What particularly excites me about TerraBuild is your pioneering work on the "Green Corridors Initiative" in East Delhi – a project that mirrors my research interests in eco-conscious infrastructure. Your development of solar-integrated metro station canopies and rainwater harvesting systems at the Lajpat Nagar Metro Complex exemplifies the forward-thinking approach I aspire to contribute to. Having volunteered with Delhi's Municipal Corporation during 2022's flood crisis, I witnessed firsthand how innovative civil engineering solutions could transform community resilience. My hands-on experience in surveying and GIS mapping across Delhi University's campus redevelopment project – where we integrated BIM technology for heritage building restoration – further solidified my passion for applying cutting-edge techniques to India's urban fabric.</w:t>
      </w:r>
    </w:p>
    <w:p>
      <w:pPr>
        <w:pStyle w:val="BodyText"/>
      </w:pPr>
      <w:r>
        <w:t xml:space="preserve">I have consistently sought opportunities that bridge academic learning with India New Delhi's real-world infrastructure demands. During my summer internship at Megha Engineering &amp; Infrastructures Ltd. (MEIL), I assisted in the construction monitoring of the 15-km Delhi-Meerut Expressway, gaining proficiency in SAP2000 for structural analysis and quality control protocols. This experience taught me that successful civil engineering in New Delhi requires not only technical precision but also contextual awareness – understanding how infrastructure projects interact with dense urban ecosystems, cultural landscapes, and socio-economic realities. I am particularly impressed by TerraBuild's community engagement model where local stakeholders participate in design workshops for neighborhood improvement projects.</w:t>
      </w:r>
    </w:p>
    <w:p>
      <w:pPr>
        <w:pStyle w:val="BodyText"/>
      </w:pPr>
      <w:r>
        <w:t xml:space="preserve">My technical toolkit is rigorously aligned with industry standards applicable to India New Delhi's infrastructure sector. Beyond proficiency in AutoCAD, STAAD.Pro, and ArcGIS, I maintain certifications in OSHA safety protocols and ISO 45001 compliance management – critical requirements for any civil engineering project navigating Delhi's complex regulatory environment. I also possess foundational knowledge of India's new National Infrastructure Pipeline (NIP) guidelines and the Smart Cities Mission frameworks, enabling me to understand how my work would integrate into broader national development goals. In fact, my coursework in "Urban Transport Planning" directly complements TerraBuild's ongoing work on integrated mobility solutions for Delhi.</w:t>
      </w:r>
    </w:p>
    <w:p>
      <w:pPr>
        <w:pStyle w:val="BodyText"/>
      </w:pPr>
      <w:r>
        <w:t xml:space="preserve">What distinguishes this opportunity for me is the unique convergence of New Delhi's infrastructure challenges and TerraBuild's innovative spirit. As India's capital faces unprecedented pressure from rapid urbanization (projected to add 3 million residents by 2031), there exists a critical need for engineers who understand both technical excellence and contextual sensitivity. My volunteer work with "Delhi Slum Rehabilitation Initiative" taught me that sustainable infrastructure must serve all communities – a philosophy I believe TerraBuild embodies through your affordable housing projects in East Delhi. This internship represents the ideal platform to learn from industry leaders while contributing to solutions that impact millions across India New Delhi's diverse neighborhoods.</w:t>
      </w:r>
    </w:p>
    <w:p>
      <w:pPr>
        <w:pStyle w:val="BodyText"/>
      </w:pPr>
      <w:r>
        <w:t xml:space="preserve">I am confident that my academic foundation, technical skills, and on-ground experience position me to deliver immediate value during this Civil Engineer Internship. More importantly, I share TerraBuild's vision of infrastructure as a catalyst for equitable urban development – not merely as concrete structures but as enablers of social progress. My resume details additional projects including the "Pedestrian Safety Enhancement Plan" for Connaught Place and my research on seismic retrofitting techniques suitable for Delhi's soil conditions, which I would be honored to discuss further.</w:t>
      </w:r>
    </w:p>
    <w:p>
      <w:pPr>
        <w:pStyle w:val="BodyText"/>
      </w:pPr>
      <w:r>
        <w:t xml:space="preserve">Thank you for considering my application as part of your Civil Engineer Internship program in India New Delhi. I have attached my resume, academic transcripts, and project portfolio for your review. I am available for an interview at your earliest convenience and can be reached at +91 9876543210 or sharma.ananya@email.com. I look forward to the possibility of contributing to TerraBuild's legacy of transforming New Delhi through engineering excellence.</w:t>
      </w:r>
    </w:p>
    <w:p>
      <w:pPr>
        <w:pStyle w:val="BodyText"/>
      </w:pPr>
      <w:r>
        <w:t xml:space="preserve">Sincerely,</w:t>
      </w:r>
      <w:r>
        <w:br/>
      </w:r>
      <w:r>
        <w:br/>
      </w:r>
      <w:r>
        <w:t xml:space="preserve">Ananya Sharma</w:t>
      </w:r>
      <w:r>
        <w:br/>
      </w:r>
      <w:r>
        <w:t xml:space="preserve">B.Tech Civil Engineering (Final Year)</w:t>
      </w:r>
      <w:r>
        <w:br/>
      </w:r>
      <w:r>
        <w:t xml:space="preserve">Delhi Technological University, New Delhi</w:t>
      </w:r>
      <w:r>
        <w:br/>
      </w:r>
      <w:r>
        <w:t xml:space="preserve">+91 9876543210 | sharma.ananya@email.com</w:t>
      </w:r>
    </w:p>
    <w:p>
      <w:r>
        <w:pict>
          <v:rect style="width:0;height:1.5pt" o:hralign="center" o:hrstd="t" o:hr="t"/>
        </w:pict>
      </w:r>
    </w:p>
    <w:p>
      <w:pPr>
        <w:pStyle w:val="FirstParagraph"/>
      </w:pPr>
      <w:r>
        <w:t xml:space="preserve">Ananya Shar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 New Delhi</dc:title>
  <dc:creator/>
  <dc:language>en</dc:language>
  <cp:keywords/>
  <dcterms:created xsi:type="dcterms:W3CDTF">2025-12-09T20:45:59Z</dcterms:created>
  <dcterms:modified xsi:type="dcterms:W3CDTF">2025-12-09T20:45:59Z</dcterms:modified>
</cp:coreProperties>
</file>

<file path=docProps/custom.xml><?xml version="1.0" encoding="utf-8"?>
<Properties xmlns="http://schemas.openxmlformats.org/officeDocument/2006/custom-properties" xmlns:vt="http://schemas.openxmlformats.org/officeDocument/2006/docPropsVTypes"/>
</file>